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0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0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Duncan Brownnut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Duncan Brownnut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7224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72242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Rebecca Low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Rebecca Low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3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3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